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A7294" w14:textId="77777777" w:rsidR="00575483" w:rsidRPr="008F2BA8" w:rsidRDefault="00000000">
      <w:pPr>
        <w:pStyle w:val="Title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Title </w:t>
      </w:r>
    </w:p>
    <w:p w14:paraId="679A799F" w14:textId="77777777" w:rsidR="00575483" w:rsidRPr="008F2BA8" w:rsidRDefault="00000000">
      <w:pPr>
        <w:pStyle w:val="Subtitle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Subtitle </w:t>
      </w:r>
    </w:p>
    <w:p w14:paraId="2C38C239" w14:textId="77777777" w:rsidR="00575483" w:rsidRPr="008F2BA8" w:rsidRDefault="00000000">
      <w:pPr>
        <w:pStyle w:val="Author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Author </w:t>
      </w:r>
    </w:p>
    <w:p w14:paraId="187FC90B" w14:textId="77777777" w:rsidR="00575483" w:rsidRPr="008F2BA8" w:rsidRDefault="00000000">
      <w:pPr>
        <w:pStyle w:val="Date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Date </w:t>
      </w:r>
    </w:p>
    <w:p w14:paraId="795077A5" w14:textId="77777777" w:rsidR="00575483" w:rsidRPr="008F2BA8" w:rsidRDefault="00000000">
      <w:pPr>
        <w:pStyle w:val="Abstract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Abstract </w:t>
      </w:r>
    </w:p>
    <w:p w14:paraId="1F0AEE2D" w14:textId="29F8A315" w:rsidR="00575483" w:rsidRPr="00BE3E9E" w:rsidRDefault="00000000" w:rsidP="00F54EF9">
      <w:pPr>
        <w:pStyle w:val="Heading1"/>
        <w:spacing w:line="480" w:lineRule="auto"/>
        <w:rPr>
          <w:rFonts w:ascii="SimHei" w:eastAsia="SimHei" w:hAnsi="SimHei"/>
        </w:rPr>
      </w:pPr>
      <w:bookmarkStart w:id="0" w:name="heading-1"/>
      <w:r w:rsidRPr="00BE3E9E">
        <w:rPr>
          <w:rFonts w:ascii="SimHei" w:eastAsia="SimHei" w:hAnsi="SimHei"/>
        </w:rPr>
        <w:t xml:space="preserve">Heading 1 </w:t>
      </w:r>
      <w:bookmarkEnd w:id="0"/>
    </w:p>
    <w:p w14:paraId="01600A4B" w14:textId="5C28F2D4" w:rsidR="00575483" w:rsidRPr="00BE3E9E" w:rsidRDefault="00000000" w:rsidP="00BE3E9E">
      <w:pPr>
        <w:pStyle w:val="Heading2"/>
        <w:spacing w:line="360" w:lineRule="auto"/>
        <w:rPr>
          <w:rFonts w:ascii="SimHei" w:eastAsia="SimHei" w:hAnsi="SimHei"/>
          <w:color w:val="000000" w:themeColor="text1"/>
        </w:rPr>
      </w:pPr>
      <w:bookmarkStart w:id="1" w:name="heading-2"/>
      <w:r w:rsidRPr="00BE3E9E">
        <w:rPr>
          <w:rFonts w:ascii="SimHei" w:eastAsia="SimHei" w:hAnsi="SimHei"/>
          <w:color w:val="000000" w:themeColor="text1"/>
        </w:rPr>
        <w:t xml:space="preserve">Heading 2 </w:t>
      </w:r>
      <w:bookmarkEnd w:id="1"/>
    </w:p>
    <w:p w14:paraId="5C779FD5" w14:textId="3A297165" w:rsidR="00575483" w:rsidRPr="00BE3E9E" w:rsidRDefault="00000000" w:rsidP="00BE3E9E">
      <w:pPr>
        <w:pStyle w:val="Heading3"/>
        <w:spacing w:line="360" w:lineRule="auto"/>
        <w:rPr>
          <w:rFonts w:ascii="SimHei" w:eastAsia="SimHei" w:hAnsi="SimHei"/>
          <w:color w:val="000000" w:themeColor="text1"/>
        </w:rPr>
      </w:pPr>
      <w:bookmarkStart w:id="2" w:name="heading-3"/>
      <w:r w:rsidRPr="00BE3E9E">
        <w:rPr>
          <w:rFonts w:ascii="SimHei" w:eastAsia="SimHei" w:hAnsi="SimHei"/>
          <w:color w:val="000000" w:themeColor="text1"/>
        </w:rPr>
        <w:t xml:space="preserve">Heading 3 </w:t>
      </w:r>
      <w:bookmarkEnd w:id="2"/>
    </w:p>
    <w:p w14:paraId="743B9E3F" w14:textId="3AC10606" w:rsidR="00575483" w:rsidRPr="00BE3E9E" w:rsidRDefault="00000000" w:rsidP="00BE3E9E">
      <w:pPr>
        <w:pStyle w:val="Heading4"/>
        <w:spacing w:line="360" w:lineRule="auto"/>
        <w:rPr>
          <w:rFonts w:ascii="SimHei" w:eastAsia="SimHei" w:hAnsi="SimHei"/>
          <w:color w:val="000000" w:themeColor="text1"/>
        </w:rPr>
      </w:pPr>
      <w:bookmarkStart w:id="3" w:name="heading-4"/>
      <w:r w:rsidRPr="00BE3E9E">
        <w:rPr>
          <w:rFonts w:ascii="SimHei" w:eastAsia="SimHei" w:hAnsi="SimHei"/>
          <w:color w:val="000000" w:themeColor="text1"/>
        </w:rPr>
        <w:t xml:space="preserve">Heading 4 </w:t>
      </w:r>
      <w:bookmarkEnd w:id="3"/>
    </w:p>
    <w:p w14:paraId="2E32C376" w14:textId="4AA71769" w:rsidR="00575483" w:rsidRPr="008F2BA8" w:rsidRDefault="00000000" w:rsidP="00BE3E9E">
      <w:pPr>
        <w:pStyle w:val="Heading5"/>
        <w:spacing w:line="360" w:lineRule="auto"/>
        <w:rPr>
          <w:rFonts w:ascii="SimHei" w:eastAsia="SimHei" w:hAnsi="SimHei"/>
          <w:color w:val="3F3F3F"/>
        </w:rPr>
      </w:pPr>
      <w:bookmarkStart w:id="4" w:name="heading-5"/>
      <w:r w:rsidRPr="008F2BA8">
        <w:rPr>
          <w:rFonts w:ascii="SimHei" w:eastAsia="SimHei" w:hAnsi="SimHei"/>
          <w:color w:val="3F3F3F"/>
        </w:rPr>
        <w:t xml:space="preserve">Heading 5 </w:t>
      </w:r>
      <w:bookmarkEnd w:id="4"/>
    </w:p>
    <w:p w14:paraId="6C8140FC" w14:textId="4F17B9E3" w:rsidR="00575483" w:rsidRPr="008F2BA8" w:rsidRDefault="00000000" w:rsidP="00BE3E9E">
      <w:pPr>
        <w:pStyle w:val="Heading6"/>
        <w:spacing w:line="360" w:lineRule="auto"/>
        <w:rPr>
          <w:rFonts w:ascii="SimHei" w:eastAsia="SimHei" w:hAnsi="SimHei"/>
          <w:color w:val="3F3F3F"/>
        </w:rPr>
      </w:pPr>
      <w:bookmarkStart w:id="5" w:name="heading-6"/>
      <w:r w:rsidRPr="008F2BA8">
        <w:rPr>
          <w:rFonts w:ascii="SimHei" w:eastAsia="SimHei" w:hAnsi="SimHei"/>
          <w:color w:val="3F3F3F"/>
        </w:rPr>
        <w:t xml:space="preserve">Heading 6 </w:t>
      </w:r>
      <w:bookmarkEnd w:id="5"/>
    </w:p>
    <w:p w14:paraId="35A6E973" w14:textId="7D8C8263" w:rsidR="00575483" w:rsidRPr="008F2BA8" w:rsidRDefault="00000000" w:rsidP="00BE3E9E">
      <w:pPr>
        <w:pStyle w:val="Heading7"/>
        <w:spacing w:line="360" w:lineRule="auto"/>
        <w:rPr>
          <w:rFonts w:ascii="SimHei" w:eastAsia="SimHei" w:hAnsi="SimHei"/>
          <w:color w:val="3F3F3F"/>
        </w:rPr>
      </w:pPr>
      <w:bookmarkStart w:id="6" w:name="heading-7"/>
      <w:r w:rsidRPr="008F2BA8">
        <w:rPr>
          <w:rFonts w:ascii="SimHei" w:eastAsia="SimHei" w:hAnsi="SimHei"/>
          <w:color w:val="3F3F3F"/>
        </w:rPr>
        <w:t xml:space="preserve">Heading 7 </w:t>
      </w:r>
      <w:bookmarkEnd w:id="6"/>
    </w:p>
    <w:p w14:paraId="5F56BBD0" w14:textId="1EBBD263" w:rsidR="00575483" w:rsidRPr="008F2BA8" w:rsidRDefault="00000000" w:rsidP="00BE3E9E">
      <w:pPr>
        <w:pStyle w:val="Heading8"/>
        <w:spacing w:line="360" w:lineRule="auto"/>
        <w:rPr>
          <w:rFonts w:ascii="SimHei" w:eastAsia="SimHei" w:hAnsi="SimHei"/>
          <w:color w:val="3F3F3F"/>
        </w:rPr>
      </w:pPr>
      <w:bookmarkStart w:id="7" w:name="heading-8"/>
      <w:r w:rsidRPr="008F2BA8">
        <w:rPr>
          <w:rFonts w:ascii="SimHei" w:eastAsia="SimHei" w:hAnsi="SimHei"/>
          <w:color w:val="3F3F3F"/>
        </w:rPr>
        <w:t xml:space="preserve">Heading 8 </w:t>
      </w:r>
      <w:bookmarkEnd w:id="7"/>
    </w:p>
    <w:p w14:paraId="2121326D" w14:textId="6F695AC8" w:rsidR="00F54EF9" w:rsidRPr="007D5217" w:rsidRDefault="00000000" w:rsidP="007D5217">
      <w:pPr>
        <w:pStyle w:val="Heading9"/>
        <w:spacing w:line="360" w:lineRule="auto"/>
        <w:rPr>
          <w:rFonts w:ascii="SimHei" w:eastAsia="SimHei" w:hAnsi="SimHei"/>
          <w:color w:val="3F3F3F"/>
        </w:rPr>
      </w:pPr>
      <w:bookmarkStart w:id="8" w:name="heading-9"/>
      <w:r w:rsidRPr="008F2BA8">
        <w:rPr>
          <w:rFonts w:ascii="SimHei" w:eastAsia="SimHei" w:hAnsi="SimHei"/>
          <w:color w:val="3F3F3F"/>
        </w:rPr>
        <w:t xml:space="preserve">Heading 9 </w:t>
      </w:r>
      <w:bookmarkEnd w:id="8"/>
    </w:p>
    <w:p w14:paraId="6F5EFB09" w14:textId="62B907B3" w:rsidR="00F54EF9" w:rsidRPr="00F54EF9" w:rsidRDefault="00000000" w:rsidP="00E521A8">
      <w:pPr>
        <w:pStyle w:val="BodyText"/>
      </w:pPr>
      <w:r w:rsidRPr="008F2BA8">
        <w:t xml:space="preserve">First </w:t>
      </w:r>
      <w:r w:rsidRPr="00CE09C1">
        <w:t>Paragraph</w:t>
      </w:r>
      <w:r w:rsidRPr="008F2BA8">
        <w:t xml:space="preserve">. </w:t>
      </w:r>
    </w:p>
    <w:p w14:paraId="0D7E07DE" w14:textId="0705941C" w:rsidR="00886DB4" w:rsidRDefault="00000000" w:rsidP="00886DB4">
      <w:pPr>
        <w:pStyle w:val="BodyText"/>
      </w:pPr>
      <w:r w:rsidRPr="008F2BA8">
        <w:t xml:space="preserve">Body Text. Body Text Char.    </w:t>
      </w:r>
      <w:r w:rsidRPr="00E521A8">
        <w:t xml:space="preserve"> Verbatim </w:t>
      </w:r>
      <w:proofErr w:type="gramStart"/>
      <w:r w:rsidRPr="00E521A8">
        <w:t xml:space="preserve">Char </w:t>
      </w:r>
      <w:r w:rsidRPr="008F2BA8">
        <w:t xml:space="preserve"> .</w:t>
      </w:r>
      <w:proofErr w:type="gramEnd"/>
      <w:r w:rsidRPr="008F2BA8">
        <w:t xml:space="preserve">    </w:t>
      </w:r>
      <w:hyperlink r:id="rId7">
        <w:r w:rsidRPr="00E521A8">
          <w:t xml:space="preserve"> Hyperlink </w:t>
        </w:r>
      </w:hyperlink>
      <w:r w:rsidRPr="008F2BA8">
        <w:t xml:space="preserve"> .     </w:t>
      </w:r>
    </w:p>
    <w:p w14:paraId="1AF40B2F" w14:textId="29D1784A" w:rsidR="00886DB4" w:rsidRPr="00886DB4" w:rsidRDefault="00886DB4" w:rsidP="00F54EF9">
      <w:pPr>
        <w:pStyle w:val="BodyText"/>
      </w:pPr>
      <w:r w:rsidRPr="00886DB4">
        <w:lastRenderedPageBreak/>
        <w:t>Markdown</w:t>
      </w:r>
      <w:r w:rsidRPr="00F54EF9">
        <w:rPr>
          <w:rFonts w:hint="eastAsia"/>
        </w:rPr>
        <w:t>是一种轻量级标记语言</w:t>
      </w:r>
      <w:r w:rsidRPr="00886DB4">
        <w:rPr>
          <w:rFonts w:hint="eastAsia"/>
        </w:rPr>
        <w:t>，创始人是约翰·格鲁伯它允许人们</w:t>
      </w:r>
      <w:r w:rsidRPr="00886DB4">
        <w:t>“</w:t>
      </w:r>
      <w:r w:rsidRPr="00886DB4">
        <w:rPr>
          <w:rFonts w:hint="eastAsia"/>
        </w:rPr>
        <w:t>使用易读易写的纯文本格式编写文档，然后转换成有效的</w:t>
      </w:r>
      <w:r w:rsidRPr="00886DB4">
        <w:t>HTML</w:t>
      </w:r>
      <w:r w:rsidRPr="00886DB4">
        <w:rPr>
          <w:rFonts w:hint="eastAsia"/>
        </w:rPr>
        <w:t>文档”。类似的标记语言还有很多，例如：</w:t>
      </w:r>
      <w:r w:rsidRPr="00886DB4">
        <w:t>asciidoc</w:t>
      </w:r>
      <w:r w:rsidRPr="00886DB4">
        <w:rPr>
          <w:rFonts w:hint="eastAsia"/>
        </w:rPr>
        <w:t>，</w:t>
      </w:r>
      <w:r w:rsidRPr="00886DB4">
        <w:t>python</w:t>
      </w:r>
      <w:r w:rsidRPr="00886DB4">
        <w:rPr>
          <w:rFonts w:hint="eastAsia"/>
        </w:rPr>
        <w:t>的</w:t>
      </w:r>
      <w:r w:rsidRPr="00886DB4">
        <w:t>reStructuredText,</w:t>
      </w:r>
      <w:r w:rsidRPr="00886DB4">
        <w:rPr>
          <w:rFonts w:hint="eastAsia"/>
        </w:rPr>
        <w:t>以及各种各样的</w:t>
      </w:r>
      <w:r w:rsidRPr="00886DB4">
        <w:t xml:space="preserve"> wiki </w:t>
      </w:r>
      <w:proofErr w:type="spellStart"/>
      <w:r w:rsidRPr="00886DB4">
        <w:rPr>
          <w:rFonts w:hint="eastAsia"/>
        </w:rPr>
        <w:t>格式</w:t>
      </w:r>
      <w:proofErr w:type="spellEnd"/>
      <w:r w:rsidRPr="00886DB4">
        <w:rPr>
          <w:rFonts w:hint="eastAsia"/>
        </w:rPr>
        <w:t>。</w:t>
      </w:r>
    </w:p>
    <w:p w14:paraId="1F5DD2E8" w14:textId="77777777" w:rsidR="00886DB4" w:rsidRPr="00886DB4" w:rsidRDefault="00886DB4" w:rsidP="00886DB4">
      <w:pPr>
        <w:pStyle w:val="BodyText"/>
        <w:rPr>
          <w:lang w:val="en-CN" w:eastAsia="zh-CN"/>
        </w:rPr>
      </w:pPr>
    </w:p>
    <w:p w14:paraId="61A953EE" w14:textId="37008EBD" w:rsidR="00575483" w:rsidRPr="008F2BA8" w:rsidRDefault="00000000" w:rsidP="00886DB4">
      <w:pPr>
        <w:pStyle w:val="BodyText"/>
      </w:pPr>
      <w:r w:rsidRPr="008F2BA8">
        <w:t xml:space="preserve">Footnote. </w:t>
      </w:r>
      <w:r w:rsidRPr="008F2BA8">
        <w:rPr>
          <w:rStyle w:val="FootnoteReference"/>
        </w:rPr>
        <w:footnoteReference w:id="1"/>
      </w:r>
    </w:p>
    <w:p w14:paraId="3805B198" w14:textId="77777777" w:rsidR="00575483" w:rsidRPr="008F2BA8" w:rsidRDefault="00000000" w:rsidP="00886DB4">
      <w:pPr>
        <w:pStyle w:val="BlockText"/>
      </w:pPr>
      <w:r w:rsidRPr="008F2BA8">
        <w:t xml:space="preserve"> Block Text. </w:t>
      </w:r>
    </w:p>
    <w:p w14:paraId="4D7AEFC8" w14:textId="77777777" w:rsidR="00575483" w:rsidRPr="008F2BA8" w:rsidRDefault="00000000">
      <w:pPr>
        <w:pStyle w:val="TableCaption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936"/>
      </w:tblGrid>
      <w:tr w:rsidR="008F2BA8" w:rsidRPr="008F2BA8" w14:paraId="19C7CE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DA427" w14:textId="77777777" w:rsidR="00575483" w:rsidRPr="008F2BA8" w:rsidRDefault="00000000" w:rsidP="00886DB4">
            <w:pPr>
              <w:pStyle w:val="Compact"/>
            </w:pPr>
            <w:r w:rsidRPr="008F2BA8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F0D23" w14:textId="77777777" w:rsidR="00575483" w:rsidRPr="008F2BA8" w:rsidRDefault="00000000" w:rsidP="00886DB4">
            <w:pPr>
              <w:pStyle w:val="Compact"/>
            </w:pPr>
            <w:r w:rsidRPr="008F2BA8">
              <w:t xml:space="preserve"> Table </w:t>
            </w:r>
          </w:p>
        </w:tc>
      </w:tr>
      <w:tr w:rsidR="008F2BA8" w:rsidRPr="008F2BA8" w14:paraId="03B82646" w14:textId="77777777">
        <w:tc>
          <w:tcPr>
            <w:tcW w:w="0" w:type="auto"/>
          </w:tcPr>
          <w:p w14:paraId="214C19D2" w14:textId="77777777" w:rsidR="00575483" w:rsidRPr="008F2BA8" w:rsidRDefault="00000000" w:rsidP="00886DB4">
            <w:pPr>
              <w:pStyle w:val="Compact"/>
            </w:pPr>
            <w:r w:rsidRPr="008F2BA8">
              <w:t xml:space="preserve"> 1 </w:t>
            </w:r>
          </w:p>
        </w:tc>
        <w:tc>
          <w:tcPr>
            <w:tcW w:w="0" w:type="auto"/>
          </w:tcPr>
          <w:p w14:paraId="7F8746E8" w14:textId="77777777" w:rsidR="00575483" w:rsidRPr="008F2BA8" w:rsidRDefault="00000000" w:rsidP="00886DB4">
            <w:pPr>
              <w:pStyle w:val="Compact"/>
            </w:pPr>
            <w:r w:rsidRPr="008F2BA8">
              <w:t xml:space="preserve"> 2 </w:t>
            </w:r>
          </w:p>
        </w:tc>
      </w:tr>
    </w:tbl>
    <w:p w14:paraId="4AA105CC" w14:textId="77777777" w:rsidR="00575483" w:rsidRPr="008F2BA8" w:rsidRDefault="00000000">
      <w:pPr>
        <w:pStyle w:val="ImageCaption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Image Caption </w:t>
      </w:r>
    </w:p>
    <w:p w14:paraId="1E68500F" w14:textId="77777777" w:rsidR="00575483" w:rsidRPr="008F2BA8" w:rsidRDefault="00000000">
      <w:pPr>
        <w:pStyle w:val="DefinitionTerm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DefinitionTerm </w:t>
      </w:r>
    </w:p>
    <w:p w14:paraId="22D406F9" w14:textId="77777777" w:rsidR="00575483" w:rsidRPr="008F2BA8" w:rsidRDefault="00000000">
      <w:pPr>
        <w:pStyle w:val="Definition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Definition </w:t>
      </w:r>
    </w:p>
    <w:p w14:paraId="3B1C48C9" w14:textId="77777777" w:rsidR="00575483" w:rsidRPr="008F2BA8" w:rsidRDefault="00000000">
      <w:pPr>
        <w:pStyle w:val="DefinitionTerm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DefinitionTerm </w:t>
      </w:r>
    </w:p>
    <w:p w14:paraId="4721280D" w14:textId="77777777" w:rsidR="00575483" w:rsidRPr="008F2BA8" w:rsidRDefault="00000000">
      <w:pPr>
        <w:pStyle w:val="Definition"/>
        <w:rPr>
          <w:rFonts w:ascii="SimHei" w:eastAsia="SimHei" w:hAnsi="SimHei"/>
          <w:color w:val="3F3F3F"/>
        </w:rPr>
      </w:pPr>
      <w:r w:rsidRPr="008F2BA8">
        <w:rPr>
          <w:rFonts w:ascii="SimHei" w:eastAsia="SimHei" w:hAnsi="SimHei"/>
          <w:color w:val="3F3F3F"/>
        </w:rPr>
        <w:t xml:space="preserve"> Definition </w:t>
      </w:r>
    </w:p>
    <w:sectPr w:rsidR="00575483" w:rsidRPr="008F2B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6CD45" w14:textId="77777777" w:rsidR="003A5890" w:rsidRDefault="003A5890">
      <w:pPr>
        <w:spacing w:after="0"/>
      </w:pPr>
      <w:r>
        <w:separator/>
      </w:r>
    </w:p>
  </w:endnote>
  <w:endnote w:type="continuationSeparator" w:id="0">
    <w:p w14:paraId="09ACDD29" w14:textId="77777777" w:rsidR="003A5890" w:rsidRDefault="003A58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CB93D" w14:textId="77777777" w:rsidR="003A5890" w:rsidRDefault="003A5890">
      <w:r>
        <w:separator/>
      </w:r>
    </w:p>
  </w:footnote>
  <w:footnote w:type="continuationSeparator" w:id="0">
    <w:p w14:paraId="45CBE28F" w14:textId="77777777" w:rsidR="003A5890" w:rsidRDefault="003A5890">
      <w:r>
        <w:continuationSeparator/>
      </w:r>
    </w:p>
  </w:footnote>
  <w:footnote w:id="1">
    <w:p w14:paraId="754BF9A8" w14:textId="77777777" w:rsidR="0057548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AF0CD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422B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F2CD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4027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842B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C692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5429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0440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06B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5C54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228D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74873284">
    <w:abstractNumId w:val="10"/>
  </w:num>
  <w:num w:numId="2" w16cid:durableId="1827240416">
    <w:abstractNumId w:val="0"/>
  </w:num>
  <w:num w:numId="3" w16cid:durableId="1022629489">
    <w:abstractNumId w:val="1"/>
  </w:num>
  <w:num w:numId="4" w16cid:durableId="366762463">
    <w:abstractNumId w:val="2"/>
  </w:num>
  <w:num w:numId="5" w16cid:durableId="1425833572">
    <w:abstractNumId w:val="3"/>
  </w:num>
  <w:num w:numId="6" w16cid:durableId="1336180463">
    <w:abstractNumId w:val="8"/>
  </w:num>
  <w:num w:numId="7" w16cid:durableId="922451716">
    <w:abstractNumId w:val="4"/>
  </w:num>
  <w:num w:numId="8" w16cid:durableId="846092666">
    <w:abstractNumId w:val="5"/>
  </w:num>
  <w:num w:numId="9" w16cid:durableId="626938314">
    <w:abstractNumId w:val="6"/>
  </w:num>
  <w:num w:numId="10" w16cid:durableId="724572709">
    <w:abstractNumId w:val="7"/>
  </w:num>
  <w:num w:numId="11" w16cid:durableId="20339130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0809"/>
    <w:rsid w:val="003A5890"/>
    <w:rsid w:val="003F57D2"/>
    <w:rsid w:val="004E29B3"/>
    <w:rsid w:val="005166A5"/>
    <w:rsid w:val="00575483"/>
    <w:rsid w:val="00590D07"/>
    <w:rsid w:val="005B0679"/>
    <w:rsid w:val="006D7F58"/>
    <w:rsid w:val="00774D43"/>
    <w:rsid w:val="00784D58"/>
    <w:rsid w:val="007D5217"/>
    <w:rsid w:val="00886DB4"/>
    <w:rsid w:val="008D6863"/>
    <w:rsid w:val="008F2BA8"/>
    <w:rsid w:val="009D3903"/>
    <w:rsid w:val="00A44C72"/>
    <w:rsid w:val="00B86B75"/>
    <w:rsid w:val="00BC48D5"/>
    <w:rsid w:val="00BE3E9E"/>
    <w:rsid w:val="00C36279"/>
    <w:rsid w:val="00C539F7"/>
    <w:rsid w:val="00CE09C1"/>
    <w:rsid w:val="00D135FA"/>
    <w:rsid w:val="00E315A3"/>
    <w:rsid w:val="00E521A8"/>
    <w:rsid w:val="00E83C15"/>
    <w:rsid w:val="00F12960"/>
    <w:rsid w:val="00F54E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5BD724"/>
  <w15:docId w15:val="{B64330FF-EFF9-FE41-B112-2C97C96E6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7F58"/>
    <w:pPr>
      <w:spacing w:before="200"/>
    </w:pPr>
  </w:style>
  <w:style w:type="paragraph" w:styleId="Heading1">
    <w:name w:val="heading 1"/>
    <w:basedOn w:val="Normal"/>
    <w:next w:val="BodyText"/>
    <w:uiPriority w:val="9"/>
    <w:qFormat/>
    <w:rsid w:val="00F12960"/>
    <w:pPr>
      <w:keepNext/>
      <w:keepLines/>
      <w:spacing w:before="480" w:after="480"/>
      <w:contextualSpacing/>
      <w:jc w:val="center"/>
      <w:outlineLvl w:val="0"/>
    </w:pPr>
    <w:rPr>
      <w:rFonts w:asciiTheme="majorHAnsi" w:eastAsiaTheme="majorEastAsia" w:hAnsiTheme="majorHAnsi" w:cs="Times New Roman (Headings CS)"/>
      <w:b/>
      <w:bCs/>
      <w:shadow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12960"/>
    <w:pPr>
      <w:keepNext/>
      <w:keepLines/>
      <w:spacing w:before="400" w:after="400"/>
      <w:jc w:val="center"/>
      <w:outlineLvl w:val="1"/>
    </w:pPr>
    <w:rPr>
      <w:rFonts w:asciiTheme="majorHAnsi" w:eastAsiaTheme="majorEastAsia" w:hAnsiTheme="majorHAnsi" w:cs="Times New Roman (Headings CS)"/>
      <w:b/>
      <w:bCs/>
      <w:shadow/>
      <w:color w:val="3F3F3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960"/>
    <w:pPr>
      <w:keepNext/>
      <w:keepLines/>
      <w:spacing w:before="320" w:after="320"/>
      <w:jc w:val="center"/>
      <w:outlineLvl w:val="2"/>
    </w:pPr>
    <w:rPr>
      <w:rFonts w:asciiTheme="majorHAnsi" w:eastAsiaTheme="majorEastAsia" w:hAnsiTheme="majorHAnsi" w:cs="Times New Roman (Headings CS)"/>
      <w:b/>
      <w:bCs/>
      <w:shadow/>
      <w:color w:val="3F3F3F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135FA"/>
    <w:pPr>
      <w:keepNext/>
      <w:keepLines/>
      <w:spacing w:before="280" w:after="280"/>
      <w:jc w:val="center"/>
      <w:outlineLvl w:val="3"/>
    </w:pPr>
    <w:rPr>
      <w:rFonts w:asciiTheme="majorHAnsi" w:eastAsiaTheme="majorEastAsia" w:hAnsiTheme="majorHAnsi" w:cstheme="majorBidi"/>
      <w:b/>
      <w:bCs/>
      <w:color w:val="3F3F3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E09C1"/>
    <w:pPr>
      <w:wordWrap w:val="0"/>
      <w:spacing w:before="240" w:after="240" w:line="360" w:lineRule="auto"/>
    </w:pPr>
    <w:rPr>
      <w:rFonts w:ascii="SimHei" w:eastAsia="SimHei" w:hAnsi="SimHei" w:cs="Times New Roman (Body CS)"/>
      <w:color w:val="3F3F3F"/>
      <w:szCs w:val="28"/>
    </w:rPr>
  </w:style>
  <w:style w:type="paragraph" w:customStyle="1" w:styleId="FirstParagraph">
    <w:name w:val="First Paragraph"/>
    <w:basedOn w:val="BodyText"/>
    <w:next w:val="BodyText"/>
    <w:rsid w:val="00CE09C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6D7F58"/>
    <w:rPr>
      <w:rFonts w:ascii="SimHei" w:eastAsia="SimHei" w:hAnsi="SimHei" w:cs="Times New Roman (Body CS)"/>
      <w:color w:val="3F3F3F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5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1</cp:revision>
  <dcterms:created xsi:type="dcterms:W3CDTF">2017-12-27T05:22:00Z</dcterms:created>
  <dcterms:modified xsi:type="dcterms:W3CDTF">2023-02-22T08:06:00Z</dcterms:modified>
</cp:coreProperties>
</file>